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Electrical Engineer position at your esteemed organization in Germany Berlin. As a highly motivated and technically skilled professional with a passion for innovation and precision, I am eager to contribute my expertise to your team while immersing myself in the dynamic technological landscape of Berlin. My background as an Electrical Engineer, combined with a deep appreciation for the rigorous standards of German engineering, aligns seamlessly with your organization’s goals. I am confident that my qualifications and dedication make me a strong candidate for this role.</w:t>
      </w:r>
    </w:p>
    <w:p>
      <w:pPr>
        <w:pStyle w:val="BodyText"/>
      </w:pPr>
      <w:r>
        <w:t xml:space="preserve">Germany Berlin has long been a hub for cutting-edge technological advancements, particularly in renewable energy systems, smart grid technologies, and industrial automation. As an Electrical Engineer with over [X years] of experience in designing and implementing complex electrical systems, I have consistently sought opportunities to work in environments where precision, innovation, and sustainability are prioritized. Berlin’s reputation as a leader in green technology and its thriving startup ecosystem make it an ideal location for me to apply my skills while contributing to the city’s forward-thinking vision.</w:t>
      </w:r>
    </w:p>
    <w:bookmarkStart w:id="20" w:name="professional-background"/>
    <w:p>
      <w:pPr>
        <w:pStyle w:val="Heading2"/>
      </w:pPr>
      <w:r>
        <w:t xml:space="preserve">Professional Background</w:t>
      </w:r>
    </w:p>
    <w:p>
      <w:pPr>
        <w:pStyle w:val="FirstParagraph"/>
      </w:pPr>
      <w:r>
        <w:t xml:space="preserve">My journey as an Electrical Engineer began with a degree in Electrical Engineering from [University Name], where I developed a strong foundation in circuit design, power systems, and signal processing. Throughout my career, I have worked on diverse projects ranging from industrial automation to energy-efficient building solutions. For instance, during my time at [Previous Company Name], I led the design and implementation of a high-voltage distribution system for a renewable energy plant in [Location], which improved operational efficiency by 25%. This experience not only honed my technical skills but also deepened my understanding of the importance of reliability and safety in electrical systems.</w:t>
      </w:r>
    </w:p>
    <w:p>
      <w:pPr>
        <w:pStyle w:val="BodyText"/>
      </w:pPr>
      <w:r>
        <w:t xml:space="preserve">In addition to my technical expertise, I have consistently emphasized collaboration and interdisciplinary teamwork. As an Electrical Engineer, I have worked closely with mechanical engineers, software developers, and project managers to deliver integrated solutions. This collaborative approach has enabled me to adapt quickly to evolving challenges while maintaining a focus on quality and innovation. For example, in a recent project involving the development of a smart grid system for [Client Name], I coordinated with cross-functional teams to ensure seamless integration of IoT-based monitoring tools, resulting in significant cost savings and enhanced system performance.</w:t>
      </w:r>
    </w:p>
    <w:bookmarkEnd w:id="20"/>
    <w:bookmarkStart w:id="21" w:name="why-germany-berlin"/>
    <w:p>
      <w:pPr>
        <w:pStyle w:val="Heading2"/>
      </w:pPr>
      <w:r>
        <w:t xml:space="preserve">Why Germany Berlin?</w:t>
      </w:r>
    </w:p>
    <w:p>
      <w:pPr>
        <w:pStyle w:val="FirstParagraph"/>
      </w:pPr>
      <w:r>
        <w:t xml:space="preserve">Germany Berlin is not just a city—it is a vibrant epicenter of technological innovation and cultural diversity. The city’s commitment to sustainability, coupled with its growing focus on smart infrastructure and renewable energy, resonates deeply with my professional values. I am particularly inspired by Berlin’s initiatives in decarbonizing its energy sector and fostering a circular economy. As an Electrical Engineer, I am eager to contribute to these efforts by applying my knowledge of power systems, automation, and energy efficiency to support the city’s ambitious goals.</w:t>
      </w:r>
    </w:p>
    <w:p>
      <w:pPr>
        <w:pStyle w:val="BodyText"/>
      </w:pPr>
      <w:r>
        <w:t xml:space="preserve">Furthermore, Berlin’s multicultural environment has always appealed to me. The city attracts talent from across the globe, creating a unique atmosphere for collaboration and idea exchange. I am confident that working in such an environment will not only enhance my professional growth but also allow me to contribute fresh perspectives to your organization. My ability to communicate effectively in English and my willingness to learn German further position me as a valuable asset in this international setting.</w:t>
      </w:r>
    </w:p>
    <w:bookmarkEnd w:id="21"/>
    <w:bookmarkStart w:id="22" w:name="technical-expertise-and-certifications"/>
    <w:p>
      <w:pPr>
        <w:pStyle w:val="Heading2"/>
      </w:pPr>
      <w:r>
        <w:t xml:space="preserve">Technical Expertise and Certifications</w:t>
      </w:r>
    </w:p>
    <w:p>
      <w:pPr>
        <w:pStyle w:val="FirstParagraph"/>
      </w:pPr>
      <w:r>
        <w:t xml:space="preserve">My technical expertise spans a wide range of areas, including power electronics, control systems, and electrical safety standards. I am well-versed in industry-specific regulations such as DIN EN ISO 9001 and IEC 61508, which are critical for ensuring compliance with Germany’s stringent engineering practices. Additionally, I hold certifications in [relevant certifications, e.g., "Certified Electrical Engineer (CEE)"] and have experience with tools like MATLAB/Simulink, AutoCAD Electrical, and PLC programming languages such as ladder logic and Structured Text.</w:t>
      </w:r>
    </w:p>
    <w:p>
      <w:pPr>
        <w:pStyle w:val="BodyText"/>
      </w:pPr>
      <w:r>
        <w:t xml:space="preserve">One of my key strengths is my ability to troubleshoot complex electrical systems under tight deadlines. For example, during a critical project for [Previous Company Name], I identified and resolved a fault in a high-voltage transformer that was causing frequent outages. By conducting a thorough root-cause analysis and implementing preventive maintenance protocols, I reduced downtime by 40% and improved overall system reliability. This experience underscored the importance of meticulous attention to detail—a trait I have cultivated throughout my career as an Electrical Engineer.</w:t>
      </w:r>
    </w:p>
    <w:bookmarkEnd w:id="22"/>
    <w:bookmarkStart w:id="23" w:name="commitment-to-continuous-learning"/>
    <w:p>
      <w:pPr>
        <w:pStyle w:val="Heading2"/>
      </w:pPr>
      <w:r>
        <w:t xml:space="preserve">Commitment to Continuous Learning</w:t>
      </w:r>
    </w:p>
    <w:p>
      <w:pPr>
        <w:pStyle w:val="FirstParagraph"/>
      </w:pPr>
      <w:r>
        <w:t xml:space="preserve">As technology evolves rapidly, I am committed to staying at the forefront of industry trends. I regularly attend workshops and seminars on emerging technologies such as AI-driven energy management systems and advanced automation solutions. For instance, I recently completed a course on "Smart Grids and Renewable Integration" offered by [Relevant Institution], which equipped me with insights into optimizing energy distribution in decentralized networks. This continuous learning approach ensures that I can adapt to the ever-changing demands of the electrical engineering field.</w:t>
      </w:r>
    </w:p>
    <w:p>
      <w:pPr>
        <w:pStyle w:val="BodyText"/>
      </w:pPr>
      <w:r>
        <w:t xml:space="preserve">In addition to technical skills, I prioritize professional development through mentorship and knowledge sharing. I have mentored junior engineers on best practices for circuit design and safety protocols, fostering a culture of excellence within my teams. This dedication to growth aligns with Germany’s emphasis on quality education and lifelong learning, which are integral to the country’s engineering ethos.</w:t>
      </w:r>
    </w:p>
    <w:bookmarkEnd w:id="23"/>
    <w:bookmarkStart w:id="24" w:name="conclusion"/>
    <w:p>
      <w:pPr>
        <w:pStyle w:val="Heading2"/>
      </w:pPr>
      <w:r>
        <w:t xml:space="preserve">Conclusion</w:t>
      </w:r>
    </w:p>
    <w:p>
      <w:pPr>
        <w:pStyle w:val="FirstParagraph"/>
      </w:pPr>
      <w:r>
        <w:t xml:space="preserve">In summary, my background as an Electrical Engineer, combined with my passion for innovation and commitment to excellence, makes me an ideal candidate for this role in Germany Berlin. I am particularly drawn to your organization’s focus on [specific project or goal of the company], and I am eager to contribute my expertise to help achieve these objectives. With a strong foundation in electrical systems, a proven track record of successful projects, and a genuine enthusiasm for working in Berlin’s dynamic environment, I am confident that I can add significant value to your team.</w:t>
      </w:r>
    </w:p>
    <w:p>
      <w:pPr>
        <w:pStyle w:val="BodyText"/>
      </w:pPr>
      <w:r>
        <w:t xml:space="preserve">Thank you for considering my application. I would be delighted to discuss how my skills and experiences align with your needs. Please feel free to contact me at [your phone number] or [your email address] at your earliest convenience. I look forward to the opportunity to contribute to the continued success of your organization in Germany Berli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cp:keywords/>
  <dcterms:created xsi:type="dcterms:W3CDTF">2025-12-13T01:34:15Z</dcterms:created>
  <dcterms:modified xsi:type="dcterms:W3CDTF">2025-12-13T01:34:15Z</dcterms:modified>
</cp:coreProperties>
</file>

<file path=docProps/custom.xml><?xml version="1.0" encoding="utf-8"?>
<Properties xmlns="http://schemas.openxmlformats.org/officeDocument/2006/custom-properties" xmlns:vt="http://schemas.openxmlformats.org/officeDocument/2006/docPropsVTypes"/>
</file>